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7A4" w:rsidRDefault="00E71352">
      <w:r>
        <w:t xml:space="preserve">Name: </w:t>
      </w:r>
      <w:r w:rsidRPr="001D361D">
        <w:rPr>
          <w:b/>
        </w:rPr>
        <w:t>prathyusha Vudatha</w:t>
      </w:r>
    </w:p>
    <w:p w:rsidR="00E71352" w:rsidRDefault="00E71352">
      <w:proofErr w:type="spellStart"/>
      <w:r>
        <w:t>gcc</w:t>
      </w:r>
      <w:proofErr w:type="spellEnd"/>
      <w:r>
        <w:t xml:space="preserve"> </w:t>
      </w:r>
      <w:proofErr w:type="spellStart"/>
      <w:r w:rsidR="001D361D" w:rsidRPr="001D361D">
        <w:t>prathyusha_backtrack.c</w:t>
      </w:r>
      <w:proofErr w:type="spellEnd"/>
      <w:r w:rsidR="001D361D">
        <w:t xml:space="preserve"> </w:t>
      </w:r>
      <w:r>
        <w:t xml:space="preserve">-o </w:t>
      </w:r>
      <w:proofErr w:type="spellStart"/>
      <w:r w:rsidR="001D361D" w:rsidRPr="001D361D">
        <w:t>prathyusha_backtrack</w:t>
      </w:r>
      <w:r>
        <w:t>.out</w:t>
      </w:r>
      <w:proofErr w:type="spellEnd"/>
    </w:p>
    <w:p w:rsidR="001D361D" w:rsidRDefault="001D361D" w:rsidP="001D361D">
      <w:proofErr w:type="spellStart"/>
      <w:r>
        <w:t>gcc</w:t>
      </w:r>
      <w:proofErr w:type="spellEnd"/>
      <w:r>
        <w:t xml:space="preserve"> </w:t>
      </w:r>
      <w:proofErr w:type="spellStart"/>
      <w:r w:rsidRPr="001D361D">
        <w:t>prathyusha_refinement.c</w:t>
      </w:r>
      <w:proofErr w:type="spellEnd"/>
      <w:r>
        <w:t xml:space="preserve"> </w:t>
      </w:r>
      <w:r>
        <w:t xml:space="preserve">-o </w:t>
      </w:r>
      <w:proofErr w:type="spellStart"/>
      <w:r w:rsidRPr="001D361D">
        <w:t>prathyusha_refinement</w:t>
      </w:r>
      <w:r>
        <w:t>.out</w:t>
      </w:r>
      <w:proofErr w:type="spellEnd"/>
    </w:p>
    <w:p w:rsidR="001D361D" w:rsidRDefault="001D361D">
      <w:proofErr w:type="spellStart"/>
      <w:r>
        <w:t>gcc</w:t>
      </w:r>
      <w:proofErr w:type="spellEnd"/>
      <w:r>
        <w:t xml:space="preserve"> </w:t>
      </w:r>
      <w:proofErr w:type="spellStart"/>
      <w:r w:rsidRPr="001D361D">
        <w:t>prathyusha_brute.c</w:t>
      </w:r>
      <w:proofErr w:type="spellEnd"/>
      <w:r>
        <w:t xml:space="preserve"> </w:t>
      </w:r>
      <w:r>
        <w:t xml:space="preserve">-o </w:t>
      </w:r>
      <w:proofErr w:type="spellStart"/>
      <w:r w:rsidRPr="001D361D">
        <w:t>prathyusha_brute</w:t>
      </w:r>
      <w:r>
        <w:t>.out</w:t>
      </w:r>
      <w:proofErr w:type="spellEnd"/>
    </w:p>
    <w:p w:rsidR="00E71352" w:rsidRDefault="00E71352" w:rsidP="00E71352"/>
    <w:p w:rsidR="001D361D" w:rsidRDefault="00E71352" w:rsidP="00E71352">
      <w:r>
        <w:t>./</w:t>
      </w:r>
      <w:proofErr w:type="spellStart"/>
      <w:r w:rsidR="001D361D" w:rsidRPr="001D361D">
        <w:t>prathyusha_backtrack</w:t>
      </w:r>
      <w:r w:rsidR="001D361D">
        <w:t>.out</w:t>
      </w:r>
      <w:proofErr w:type="spellEnd"/>
    </w:p>
    <w:p w:rsidR="00E71352" w:rsidRDefault="00E71352">
      <w:r>
        <w:t>./</w:t>
      </w:r>
      <w:proofErr w:type="spellStart"/>
      <w:r w:rsidR="001D361D" w:rsidRPr="001D361D">
        <w:t>prathyusha_refinement</w:t>
      </w:r>
      <w:r w:rsidR="001D361D">
        <w:t>.out</w:t>
      </w:r>
      <w:bookmarkStart w:id="0" w:name="_GoBack"/>
      <w:bookmarkEnd w:id="0"/>
      <w:proofErr w:type="spellEnd"/>
    </w:p>
    <w:p w:rsidR="001D361D" w:rsidRDefault="001D361D">
      <w:r>
        <w:t>./</w:t>
      </w:r>
      <w:proofErr w:type="spellStart"/>
      <w:r w:rsidRPr="001D361D">
        <w:t>prathyusha_brute</w:t>
      </w:r>
      <w:r>
        <w:t>.out</w:t>
      </w:r>
      <w:proofErr w:type="spellEnd"/>
    </w:p>
    <w:p w:rsidR="00E71352" w:rsidRDefault="00E71352"/>
    <w:sectPr w:rsidR="00E71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AEkZGFhaWFiamhko6SsGpxcWZ+XkgBUa1AMhUE6QsAAAA"/>
  </w:docVars>
  <w:rsids>
    <w:rsidRoot w:val="00E71352"/>
    <w:rsid w:val="001D361D"/>
    <w:rsid w:val="00D857A4"/>
    <w:rsid w:val="00E71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111F8"/>
  <w15:chartTrackingRefBased/>
  <w15:docId w15:val="{839FB7AF-D297-4675-82A3-AF02002A8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venkata prathyusha vudatha</dc:creator>
  <cp:keywords/>
  <dc:description/>
  <cp:lastModifiedBy>sree venkata prathyusha vudatha</cp:lastModifiedBy>
  <cp:revision>2</cp:revision>
  <dcterms:created xsi:type="dcterms:W3CDTF">2017-12-06T04:32:00Z</dcterms:created>
  <dcterms:modified xsi:type="dcterms:W3CDTF">2017-12-06T04:32:00Z</dcterms:modified>
</cp:coreProperties>
</file>